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5-26</w:t>
      </w:r>
      <w:r>
        <w:t xml:space="preserve"> </w:t>
      </w:r>
      <w:r>
        <w:t xml:space="preserve">06:12:5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2f58fe542b948ec7885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5-26T06:13:05Z</dcterms:created>
  <dcterms:modified xsi:type="dcterms:W3CDTF">2023-05-26T06:1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5-26 06:12:59</vt:lpwstr>
  </property>
</Properties>
</file>